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E91AE" w14:textId="2D1DF261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BA60F5">
        <w:rPr>
          <w:b/>
          <w:sz w:val="36"/>
          <w:szCs w:val="36"/>
        </w:rPr>
        <w:t>s (2028C) -- Spring 20</w:t>
      </w:r>
      <w:r w:rsidR="00C72D62">
        <w:rPr>
          <w:b/>
          <w:sz w:val="36"/>
          <w:szCs w:val="36"/>
        </w:rPr>
        <w:t>2</w:t>
      </w:r>
      <w:r w:rsidR="00035C5C">
        <w:rPr>
          <w:b/>
          <w:sz w:val="36"/>
          <w:szCs w:val="36"/>
        </w:rPr>
        <w:t>2</w:t>
      </w:r>
      <w:r w:rsidR="00BA60F5">
        <w:rPr>
          <w:b/>
          <w:sz w:val="36"/>
          <w:szCs w:val="36"/>
        </w:rPr>
        <w:t xml:space="preserve"> – Lab </w:t>
      </w:r>
      <w:r w:rsidR="00C72D62">
        <w:rPr>
          <w:b/>
          <w:sz w:val="36"/>
          <w:szCs w:val="36"/>
        </w:rPr>
        <w:t>10</w:t>
      </w:r>
    </w:p>
    <w:p w14:paraId="13C78F7D" w14:textId="2812F1F9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4A7CA6">
        <w:rPr>
          <w:b/>
          <w:i/>
          <w:color w:val="auto"/>
          <w:sz w:val="36"/>
          <w:szCs w:val="36"/>
        </w:rPr>
        <w:t>Hashing</w:t>
      </w:r>
    </w:p>
    <w:p w14:paraId="69D868A1" w14:textId="5DD58573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035C5C">
        <w:rPr>
          <w:b/>
          <w:i/>
          <w:color w:val="auto"/>
          <w:sz w:val="28"/>
          <w:szCs w:val="28"/>
          <w:highlight w:val="yellow"/>
        </w:rPr>
        <w:t>Apr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035C5C">
        <w:rPr>
          <w:b/>
          <w:i/>
          <w:color w:val="auto"/>
          <w:sz w:val="28"/>
          <w:szCs w:val="28"/>
          <w:highlight w:val="yellow"/>
        </w:rPr>
        <w:t>10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</w:t>
      </w:r>
      <w:r w:rsidR="00035C5C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>PM for Monday Section</w:t>
      </w:r>
    </w:p>
    <w:p w14:paraId="2E32C780" w14:textId="7A20F801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035C5C">
        <w:rPr>
          <w:b/>
          <w:i/>
          <w:color w:val="auto"/>
          <w:sz w:val="28"/>
          <w:szCs w:val="28"/>
          <w:highlight w:val="yellow"/>
        </w:rPr>
        <w:t>Apr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035C5C">
        <w:rPr>
          <w:b/>
          <w:i/>
          <w:color w:val="auto"/>
          <w:sz w:val="28"/>
          <w:szCs w:val="28"/>
          <w:highlight w:val="yellow"/>
        </w:rPr>
        <w:t>12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</w:t>
      </w:r>
      <w:r w:rsidR="00035C5C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PM for Wednesday Section</w:t>
      </w:r>
    </w:p>
    <w:p w14:paraId="6D1C3943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6ECDAF48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63CA4561" w14:textId="53FE01E0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B65080">
        <w:t xml:space="preserve">explore creating and using </w:t>
      </w:r>
      <w:r w:rsidR="004A7CA6">
        <w:t>Hash Tables</w:t>
      </w:r>
      <w:r w:rsidR="00BA60F5">
        <w:t>.</w:t>
      </w:r>
    </w:p>
    <w:p w14:paraId="61D48D8D" w14:textId="77777777" w:rsidR="00117CC4" w:rsidRDefault="00117CC4" w:rsidP="00A96BA1">
      <w:pPr>
        <w:spacing w:before="100" w:after="100"/>
      </w:pPr>
    </w:p>
    <w:p w14:paraId="324748F8" w14:textId="77777777" w:rsidR="00117CC4" w:rsidRDefault="00117CC4" w:rsidP="002E54CD">
      <w:pPr>
        <w:spacing w:before="100" w:after="100"/>
        <w:ind w:left="360"/>
      </w:pPr>
    </w:p>
    <w:p w14:paraId="73C71766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>Create a</w:t>
      </w:r>
      <w:r w:rsidR="004A7CA6">
        <w:rPr>
          <w:color w:val="auto"/>
        </w:rPr>
        <w:t xml:space="preserve"> Hash Table that uses linear probing</w:t>
      </w:r>
      <w:r w:rsidR="00D26147">
        <w:rPr>
          <w:color w:val="auto"/>
        </w:rPr>
        <w:t>.</w:t>
      </w:r>
    </w:p>
    <w:p w14:paraId="37D9A4EF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3399287C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</w:t>
      </w:r>
      <w:r w:rsidR="00D37762">
        <w:t xml:space="preserve">and implement </w:t>
      </w:r>
      <w:r w:rsidR="004A7CA6">
        <w:t>Hash Table</w:t>
      </w:r>
      <w:r w:rsidR="00BA60F5">
        <w:t xml:space="preserve"> </w:t>
      </w:r>
      <w:r>
        <w:t xml:space="preserve">class </w:t>
      </w:r>
      <w:r w:rsidR="004A7CA6">
        <w:t xml:space="preserve">using linear probing </w:t>
      </w:r>
      <w:r w:rsidR="00D37762">
        <w:t>as described in class</w:t>
      </w:r>
      <w:r w:rsidR="00C752E2">
        <w:t xml:space="preserve">.  </w:t>
      </w:r>
      <w:r w:rsidR="005F7FD2">
        <w:t>This class should be a template</w:t>
      </w:r>
      <w:r w:rsidR="00C752E2">
        <w:t>.</w:t>
      </w:r>
      <w:r w:rsidR="00D37762">
        <w:t xml:space="preserve">  The template is expected to have overloaded the == operator</w:t>
      </w:r>
      <w:r w:rsidR="003A5DE8">
        <w:t xml:space="preserve"> and the string object conversion</w:t>
      </w:r>
      <w:r w:rsidR="003A5DE8">
        <w:rPr>
          <w:rStyle w:val="EndnoteReference"/>
        </w:rPr>
        <w:endnoteReference w:id="1"/>
      </w:r>
      <w:r w:rsidR="003A5DE8">
        <w:t xml:space="preserve"> (you don’t need to write these overloads as part of your Hash table, it will be in the data type you are storing in your hash table)</w:t>
      </w:r>
      <w:r w:rsidR="00D37762">
        <w:t>.</w:t>
      </w:r>
    </w:p>
    <w:p w14:paraId="15B2F7B7" w14:textId="77777777" w:rsidR="00DA54C4" w:rsidRDefault="00DA54C4" w:rsidP="00734C24">
      <w:pPr>
        <w:pStyle w:val="ListParagraph"/>
        <w:numPr>
          <w:ilvl w:val="1"/>
          <w:numId w:val="1"/>
        </w:numPr>
        <w:spacing w:before="100" w:after="100"/>
      </w:pPr>
      <w:r>
        <w:t xml:space="preserve">The class should have </w:t>
      </w:r>
      <w:r w:rsidR="00B65080">
        <w:t>the following methods fully implemented.</w:t>
      </w:r>
    </w:p>
    <w:p w14:paraId="0DD5D2B8" w14:textId="77777777" w:rsidR="00B65080" w:rsidRDefault="00B65080" w:rsidP="00B65080">
      <w:pPr>
        <w:pStyle w:val="ListParagraph"/>
        <w:numPr>
          <w:ilvl w:val="2"/>
          <w:numId w:val="1"/>
        </w:numPr>
        <w:spacing w:before="100" w:after="100"/>
      </w:pPr>
      <w:r>
        <w:t>Constructor</w:t>
      </w:r>
      <w:r w:rsidR="006E6214">
        <w:t xml:space="preserve"> – This should have an overload indicating the maximum number of items the Hash table can store.  The default value is 100.</w:t>
      </w:r>
    </w:p>
    <w:p w14:paraId="5F0188E6" w14:textId="77777777" w:rsidR="00727630" w:rsidRDefault="00727630" w:rsidP="00B65080">
      <w:pPr>
        <w:pStyle w:val="ListParagraph"/>
        <w:numPr>
          <w:ilvl w:val="2"/>
          <w:numId w:val="1"/>
        </w:numPr>
        <w:spacing w:before="100" w:after="100"/>
      </w:pPr>
      <w:r>
        <w:t>Hash – This should be a private function that accepts a string and returns an int.</w:t>
      </w:r>
      <w:r w:rsidR="006E6214">
        <w:t xml:space="preserve">  For this, we are going to add the sum of all the ASCII values for the passed in string and modulus by the maximum size of the table.</w:t>
      </w:r>
    </w:p>
    <w:p w14:paraId="58EDD843" w14:textId="77777777" w:rsidR="00B65080" w:rsidRDefault="006E6214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>
        <w:t>Add</w:t>
      </w:r>
      <w:r w:rsidR="00B65080">
        <w:t>Item</w:t>
      </w:r>
      <w:proofErr w:type="spellEnd"/>
      <w:r w:rsidR="00B65080">
        <w:t xml:space="preserve"> – adds an item from the list</w:t>
      </w:r>
      <w:r>
        <w:t>.</w:t>
      </w:r>
    </w:p>
    <w:p w14:paraId="378E7415" w14:textId="77777777" w:rsidR="00B65080" w:rsidRDefault="00727630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>
        <w:t>RemoveItem</w:t>
      </w:r>
      <w:proofErr w:type="spellEnd"/>
      <w:r w:rsidR="00B65080">
        <w:t xml:space="preserve"> – searches the list for the given item.  If found, it removes it from the list and returns it.</w:t>
      </w:r>
      <w:r w:rsidR="00664B1E">
        <w:t xml:space="preserve">  If not found, it returns a null pointer.</w:t>
      </w:r>
    </w:p>
    <w:p w14:paraId="6F081920" w14:textId="77777777" w:rsidR="00B65080" w:rsidRDefault="00727630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>
        <w:t>GetItem</w:t>
      </w:r>
      <w:proofErr w:type="spellEnd"/>
      <w:r w:rsidR="00B65080">
        <w:t xml:space="preserve"> – </w:t>
      </w:r>
      <w:r>
        <w:t>searches the list for a given item</w:t>
      </w:r>
      <w:r w:rsidR="00B65080">
        <w:t>.</w:t>
      </w:r>
      <w:r>
        <w:t xml:space="preserve">  If found, it returns a pointer to the item but doesn’t remove it from the list.</w:t>
      </w:r>
    </w:p>
    <w:p w14:paraId="24B8D61D" w14:textId="77777777" w:rsidR="00727630" w:rsidRDefault="00727630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>
        <w:t>GetLength</w:t>
      </w:r>
      <w:proofErr w:type="spellEnd"/>
      <w:r>
        <w:t xml:space="preserve"> – returns an int indicating the number of items in the table</w:t>
      </w:r>
      <w:r w:rsidR="006E6214">
        <w:t>.</w:t>
      </w:r>
    </w:p>
    <w:p w14:paraId="61FAE92E" w14:textId="77777777" w:rsidR="00B65080" w:rsidRDefault="00B65080" w:rsidP="00B65080">
      <w:pPr>
        <w:pStyle w:val="ListParagraph"/>
        <w:numPr>
          <w:ilvl w:val="2"/>
          <w:numId w:val="1"/>
        </w:numPr>
        <w:spacing w:before="100" w:after="100"/>
      </w:pPr>
      <w:r>
        <w:t>Destructor</w:t>
      </w:r>
    </w:p>
    <w:p w14:paraId="71D070F6" w14:textId="77777777" w:rsidR="00DA54C4" w:rsidRDefault="00751F22" w:rsidP="00734C24">
      <w:pPr>
        <w:pStyle w:val="ListParagraph"/>
        <w:numPr>
          <w:ilvl w:val="1"/>
          <w:numId w:val="1"/>
        </w:numPr>
        <w:spacing w:before="100" w:after="100"/>
      </w:pPr>
      <w:r>
        <w:t>All items passed to or from the class should be done so via a pointer rather than by value</w:t>
      </w:r>
      <w:r w:rsidR="00DA54C4">
        <w:t>.</w:t>
      </w:r>
    </w:p>
    <w:p w14:paraId="648A72BE" w14:textId="77777777" w:rsidR="00664B1E" w:rsidRDefault="00664B1E" w:rsidP="00734C24">
      <w:pPr>
        <w:pStyle w:val="ListParagraph"/>
        <w:numPr>
          <w:ilvl w:val="1"/>
          <w:numId w:val="1"/>
        </w:numPr>
        <w:spacing w:before="100" w:after="100"/>
      </w:pPr>
      <w:r>
        <w:t>Make sure you don’t have any memory leaks.</w:t>
      </w:r>
    </w:p>
    <w:p w14:paraId="2E60DA16" w14:textId="77777777" w:rsidR="002E54CD" w:rsidRDefault="00D02625" w:rsidP="005F7FD2">
      <w:pPr>
        <w:spacing w:before="100" w:after="100"/>
      </w:pPr>
      <w:r>
        <w:t>Complete this before moving on to task 2.</w:t>
      </w:r>
    </w:p>
    <w:p w14:paraId="549B4985" w14:textId="77777777" w:rsidR="003551E7" w:rsidRPr="002417B9" w:rsidRDefault="003551E7" w:rsidP="003551E7">
      <w:pPr>
        <w:spacing w:before="100" w:after="100"/>
        <w:rPr>
          <w:color w:val="auto"/>
        </w:rPr>
      </w:pPr>
    </w:p>
    <w:p w14:paraId="646050C0" w14:textId="000F6914" w:rsidR="003551E7" w:rsidRDefault="003551E7" w:rsidP="003551E7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2</w:t>
      </w:r>
      <w:r w:rsidRPr="002417B9">
        <w:rPr>
          <w:b/>
          <w:color w:val="auto"/>
        </w:rPr>
        <w:t xml:space="preserve">:  </w:t>
      </w:r>
      <w:r w:rsidR="00727630">
        <w:rPr>
          <w:color w:val="auto"/>
        </w:rPr>
        <w:t xml:space="preserve">Reuse the </w:t>
      </w:r>
      <w:r w:rsidR="00751F22">
        <w:rPr>
          <w:color w:val="auto"/>
        </w:rPr>
        <w:t xml:space="preserve">class </w:t>
      </w:r>
      <w:r w:rsidR="00727630">
        <w:rPr>
          <w:color w:val="auto"/>
        </w:rPr>
        <w:t>from Lab 8, Task 2</w:t>
      </w:r>
      <w:r w:rsidR="00C72D62">
        <w:rPr>
          <w:color w:val="auto"/>
        </w:rPr>
        <w:t xml:space="preserve"> (Class to store data)</w:t>
      </w:r>
      <w:r w:rsidR="00727630">
        <w:rPr>
          <w:color w:val="auto"/>
        </w:rPr>
        <w:t xml:space="preserve">.  You will need to add the overload of the string object conversion.  This object conversion should return the </w:t>
      </w:r>
      <w:proofErr w:type="spellStart"/>
      <w:r w:rsidR="00727630">
        <w:rPr>
          <w:color w:val="auto"/>
        </w:rPr>
        <w:t>MNumber</w:t>
      </w:r>
      <w:proofErr w:type="spellEnd"/>
      <w:r w:rsidR="00727630">
        <w:rPr>
          <w:color w:val="auto"/>
        </w:rPr>
        <w:t>.</w:t>
      </w:r>
    </w:p>
    <w:p w14:paraId="5E06C2FE" w14:textId="77777777" w:rsidR="00DA54C4" w:rsidRDefault="00DA54C4" w:rsidP="00DA54C4">
      <w:pPr>
        <w:spacing w:before="100" w:after="100"/>
      </w:pPr>
      <w:r>
        <w:t>Complete this before moving on to task 3.</w:t>
      </w:r>
    </w:p>
    <w:p w14:paraId="44738408" w14:textId="77777777" w:rsidR="00DA54C4" w:rsidRDefault="00DA54C4" w:rsidP="00DA54C4">
      <w:pPr>
        <w:spacing w:before="100" w:after="100"/>
        <w:rPr>
          <w:b/>
          <w:color w:val="auto"/>
        </w:rPr>
      </w:pPr>
    </w:p>
    <w:p w14:paraId="1E9D071E" w14:textId="2357AE01" w:rsidR="00DA54C4" w:rsidRPr="00DA54C4" w:rsidRDefault="003E2D8E" w:rsidP="00DA54C4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 w:rsidR="006E6214">
        <w:rPr>
          <w:color w:val="auto"/>
        </w:rPr>
        <w:t>Modify your</w:t>
      </w:r>
      <w:r w:rsidR="00751F22">
        <w:rPr>
          <w:color w:val="auto"/>
        </w:rPr>
        <w:t xml:space="preserve"> test program</w:t>
      </w:r>
      <w:r w:rsidR="00DA54C4">
        <w:rPr>
          <w:color w:val="auto"/>
        </w:rPr>
        <w:t xml:space="preserve"> </w:t>
      </w:r>
      <w:r w:rsidR="006E6214">
        <w:rPr>
          <w:color w:val="auto"/>
        </w:rPr>
        <w:t>from Lab 8, Task 3</w:t>
      </w:r>
      <w:r w:rsidR="00C72D62">
        <w:rPr>
          <w:color w:val="auto"/>
        </w:rPr>
        <w:t xml:space="preserve"> (test program)</w:t>
      </w:r>
      <w:r w:rsidR="006E6214">
        <w:rPr>
          <w:color w:val="auto"/>
        </w:rPr>
        <w:t xml:space="preserve"> to test your Hash Table class</w:t>
      </w:r>
      <w:r w:rsidR="006D7E78">
        <w:rPr>
          <w:color w:val="auto"/>
        </w:rPr>
        <w:t>.</w:t>
      </w:r>
      <w:r w:rsidR="000C2194">
        <w:rPr>
          <w:color w:val="auto"/>
        </w:rPr>
        <w:t xml:space="preserve">  Include a screen shot of some of this testing in your lab report.</w:t>
      </w:r>
    </w:p>
    <w:p w14:paraId="0926C612" w14:textId="77777777" w:rsidR="00DA54C4" w:rsidRDefault="00DA54C4" w:rsidP="00DA54C4">
      <w:pPr>
        <w:spacing w:before="100" w:after="100"/>
      </w:pPr>
      <w:r>
        <w:t>Complete this before moving on to task 4.</w:t>
      </w:r>
    </w:p>
    <w:p w14:paraId="2F894E8C" w14:textId="77777777" w:rsidR="003E2D8E" w:rsidRPr="006E6214" w:rsidRDefault="00B76485" w:rsidP="003E2D8E">
      <w:pPr>
        <w:spacing w:before="100" w:after="100"/>
      </w:pPr>
      <w:r>
        <w:t xml:space="preserve"> </w:t>
      </w:r>
    </w:p>
    <w:p w14:paraId="41971891" w14:textId="77777777" w:rsidR="008A5554" w:rsidRDefault="003E2D8E" w:rsidP="006E6214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4</w:t>
      </w:r>
      <w:r w:rsidRPr="002417B9">
        <w:rPr>
          <w:b/>
          <w:color w:val="auto"/>
        </w:rPr>
        <w:t xml:space="preserve">:  </w:t>
      </w:r>
      <w:r w:rsidR="006E6214">
        <w:rPr>
          <w:color w:val="auto"/>
        </w:rPr>
        <w:t>Create a derived class from your Hash table that implements a chained hash table.  Use your linked list class from Lab 8, Task 1.  Modify your test program from Task 3</w:t>
      </w:r>
      <w:r w:rsidR="000C2194">
        <w:rPr>
          <w:color w:val="auto"/>
        </w:rPr>
        <w:t xml:space="preserve"> to test this new class.  Include a screen shot of some of this testing in your lab report.</w:t>
      </w:r>
    </w:p>
    <w:p w14:paraId="5C9645FF" w14:textId="77777777" w:rsidR="000C2194" w:rsidRDefault="000C2194" w:rsidP="006E6214">
      <w:pPr>
        <w:spacing w:before="100" w:after="100"/>
        <w:rPr>
          <w:color w:val="auto"/>
        </w:rPr>
      </w:pPr>
      <w:r>
        <w:rPr>
          <w:color w:val="auto"/>
        </w:rPr>
        <w:lastRenderedPageBreak/>
        <w:t>Complete this before moving on to task 5.</w:t>
      </w:r>
    </w:p>
    <w:p w14:paraId="0C0820E1" w14:textId="77777777" w:rsidR="000C2194" w:rsidRDefault="000C2194" w:rsidP="006E6214">
      <w:pPr>
        <w:spacing w:before="100" w:after="100"/>
        <w:rPr>
          <w:color w:val="auto"/>
        </w:rPr>
      </w:pPr>
    </w:p>
    <w:p w14:paraId="2EE21807" w14:textId="77777777" w:rsidR="000C2194" w:rsidRDefault="000C2194" w:rsidP="006E6214">
      <w:pPr>
        <w:spacing w:before="100" w:after="100"/>
        <w:rPr>
          <w:color w:val="auto"/>
        </w:rPr>
      </w:pPr>
      <w:r w:rsidRPr="000C2194">
        <w:rPr>
          <w:b/>
          <w:color w:val="auto"/>
        </w:rPr>
        <w:t>Task 5:</w:t>
      </w:r>
      <w:r>
        <w:rPr>
          <w:color w:val="auto"/>
        </w:rPr>
        <w:t xml:space="preserve"> Measure the performance of the linear probing and chained linking implementations of a hash table (similar to Lab 7 task 4).  To do this, modify both classes to keep track of the number of times an item is compared in the chain for chained linking</w:t>
      </w:r>
      <w:r w:rsidR="002D6DD5">
        <w:rPr>
          <w:rStyle w:val="EndnoteReference"/>
          <w:color w:val="auto"/>
        </w:rPr>
        <w:endnoteReference w:id="2"/>
      </w:r>
      <w:r>
        <w:rPr>
          <w:color w:val="auto"/>
        </w:rPr>
        <w:t xml:space="preserve"> and the number of times an additional index is checked for linear probing</w:t>
      </w:r>
      <w:r w:rsidR="002D6DD5">
        <w:rPr>
          <w:color w:val="auto"/>
        </w:rPr>
        <w:t xml:space="preserve"> (you only need to do this for the </w:t>
      </w:r>
      <w:proofErr w:type="spellStart"/>
      <w:r w:rsidR="002D6DD5">
        <w:rPr>
          <w:color w:val="auto"/>
        </w:rPr>
        <w:t>GetItem</w:t>
      </w:r>
      <w:proofErr w:type="spellEnd"/>
      <w:r w:rsidR="002D6DD5">
        <w:rPr>
          <w:color w:val="auto"/>
        </w:rPr>
        <w:t xml:space="preserve"> but you can do it for both if that is easier)</w:t>
      </w:r>
      <w:r>
        <w:rPr>
          <w:color w:val="auto"/>
        </w:rPr>
        <w:t xml:space="preserve">. Create a test program that adds 50 randomly generated students (follow appropriate </w:t>
      </w:r>
      <w:proofErr w:type="spellStart"/>
      <w:r>
        <w:rPr>
          <w:color w:val="auto"/>
        </w:rPr>
        <w:t>MNumber</w:t>
      </w:r>
      <w:proofErr w:type="spellEnd"/>
      <w:r>
        <w:rPr>
          <w:color w:val="auto"/>
        </w:rPr>
        <w:t xml:space="preserve"> rules) to both hash tables then calls </w:t>
      </w:r>
      <w:proofErr w:type="spellStart"/>
      <w:r>
        <w:rPr>
          <w:color w:val="auto"/>
        </w:rPr>
        <w:t>GetItem</w:t>
      </w:r>
      <w:proofErr w:type="spellEnd"/>
      <w:r>
        <w:rPr>
          <w:color w:val="auto"/>
        </w:rPr>
        <w:t xml:space="preserve"> on the same student.  Record the total number of times the </w:t>
      </w:r>
      <w:r w:rsidR="00F55EB6">
        <w:rPr>
          <w:color w:val="auto"/>
        </w:rPr>
        <w:t xml:space="preserve">Hash Table needed to </w:t>
      </w:r>
      <w:r w:rsidR="002D6DD5">
        <w:rPr>
          <w:color w:val="auto"/>
        </w:rPr>
        <w:t>complete the 50 operations.  Repeat this measurement with an array size of 150, 200 and 250.  Include a table of the results from the 4 trials for the 2 different classes in your lab report.</w:t>
      </w:r>
      <w:r>
        <w:rPr>
          <w:color w:val="auto"/>
        </w:rPr>
        <w:t xml:space="preserve"> </w:t>
      </w:r>
    </w:p>
    <w:p w14:paraId="32C0988A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21A8B15D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5FA8FE59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713273B2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378D6BED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47722B1B" w14:textId="77777777" w:rsidR="002E54CD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01EC73A5" w14:textId="77777777" w:rsidR="00A06BBA" w:rsidRDefault="00A06BBA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 xml:space="preserve">Include a discussion of what </w:t>
      </w:r>
      <w:r w:rsidR="002D6DD5">
        <w:rPr>
          <w:color w:val="auto"/>
        </w:rPr>
        <w:t>modifications you needed to make for Task 2 and Task 3.</w:t>
      </w:r>
    </w:p>
    <w:p w14:paraId="671D2355" w14:textId="77777777" w:rsidR="002D6DD5" w:rsidRPr="00E171E2" w:rsidRDefault="002D6DD5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>Include a discussion of why you think the results for Task 5 were what they were.</w:t>
      </w:r>
      <w:r w:rsidR="00633759">
        <w:rPr>
          <w:color w:val="auto"/>
        </w:rPr>
        <w:t xml:space="preserve">  This should suggest ideas for further investigation.</w:t>
      </w:r>
    </w:p>
    <w:p w14:paraId="63E15C08" w14:textId="63B96E96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Package all files in a single zip folder and submit the file</w:t>
      </w:r>
      <w:r w:rsidR="00CF4748">
        <w:rPr>
          <w:color w:val="auto"/>
        </w:rPr>
        <w:t xml:space="preserve"> to the Canvas.</w:t>
      </w:r>
    </w:p>
    <w:p w14:paraId="57947BD1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765EE3C1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3154535B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0B0EA7CC" w14:textId="77777777" w:rsidR="00F8472B" w:rsidRDefault="001F5311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4C47F980" w14:textId="77777777" w:rsidR="003E2D8E" w:rsidRDefault="00381539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3E2D8E" w:rsidRPr="00245D98">
        <w:rPr>
          <w:rFonts w:ascii="Arial" w:eastAsia="Arial" w:hAnsi="Arial" w:cs="Arial"/>
        </w:rPr>
        <w:t xml:space="preserve"> </w:t>
      </w:r>
    </w:p>
    <w:p w14:paraId="003B8CC7" w14:textId="77777777" w:rsidR="002D6DD5" w:rsidRDefault="001F5311" w:rsidP="002D6DD5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</w:t>
      </w:r>
      <w:r w:rsidR="003E2D8E">
        <w:rPr>
          <w:rFonts w:ascii="Arial" w:eastAsia="Arial" w:hAnsi="Arial" w:cs="Arial"/>
        </w:rPr>
        <w:t>% - Task 3 has been correctly implemented and meets all requirements.</w:t>
      </w:r>
      <w:r w:rsidR="002D6DD5" w:rsidRPr="002D6DD5">
        <w:rPr>
          <w:rFonts w:ascii="Arial" w:eastAsia="Arial" w:hAnsi="Arial" w:cs="Arial"/>
        </w:rPr>
        <w:t xml:space="preserve"> </w:t>
      </w:r>
    </w:p>
    <w:p w14:paraId="079469A4" w14:textId="77777777" w:rsidR="002D6DD5" w:rsidRDefault="001F5311" w:rsidP="002D6DD5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2D6DD5">
        <w:rPr>
          <w:rFonts w:ascii="Arial" w:eastAsia="Arial" w:hAnsi="Arial" w:cs="Arial"/>
        </w:rPr>
        <w:t>% - Task 4 has been correctly implemented and meets all requirements.</w:t>
      </w:r>
    </w:p>
    <w:p w14:paraId="63A566A9" w14:textId="77777777" w:rsidR="002D6DD5" w:rsidRDefault="002D6DD5" w:rsidP="002D6DD5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0% - Task 5 has been correctly implemented and meets all requirements.  The discussion makes sense and includes </w:t>
      </w:r>
      <w:r w:rsidR="00633759">
        <w:rPr>
          <w:rFonts w:ascii="Arial" w:eastAsia="Arial" w:hAnsi="Arial" w:cs="Arial"/>
        </w:rPr>
        <w:t>suggestions for further investigation.</w:t>
      </w:r>
    </w:p>
    <w:p w14:paraId="5B603E72" w14:textId="77777777" w:rsidR="002E54CD" w:rsidRDefault="001F5311" w:rsidP="002D6DD5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2E54CD">
        <w:rPr>
          <w:rFonts w:ascii="Arial" w:eastAsia="Arial" w:hAnsi="Arial" w:cs="Arial"/>
        </w:rPr>
        <w:t>% - Lab report contains all required information and is well written.</w:t>
      </w:r>
    </w:p>
    <w:p w14:paraId="16487CE6" w14:textId="77777777" w:rsidR="005D3F8A" w:rsidRPr="00BE4B94" w:rsidRDefault="00E171E2" w:rsidP="00BE4B94">
      <w:pPr>
        <w:spacing w:before="100" w:after="100"/>
      </w:pPr>
      <w:bookmarkStart w:id="0" w:name="h.gjdgxs"/>
      <w:bookmarkEnd w:id="0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38849" w14:textId="77777777" w:rsidR="00B469C7" w:rsidRDefault="00B469C7" w:rsidP="003A5DE8">
      <w:r>
        <w:separator/>
      </w:r>
    </w:p>
  </w:endnote>
  <w:endnote w:type="continuationSeparator" w:id="0">
    <w:p w14:paraId="004A256E" w14:textId="77777777" w:rsidR="00B469C7" w:rsidRDefault="00B469C7" w:rsidP="003A5DE8">
      <w:r>
        <w:continuationSeparator/>
      </w:r>
    </w:p>
  </w:endnote>
  <w:endnote w:id="1">
    <w:p w14:paraId="4D66276B" w14:textId="77777777" w:rsidR="003A5DE8" w:rsidRDefault="003A5DE8">
      <w:pPr>
        <w:pStyle w:val="EndnoteText"/>
      </w:pPr>
      <w:r>
        <w:rPr>
          <w:rStyle w:val="EndnoteReference"/>
        </w:rPr>
        <w:endnoteRef/>
      </w:r>
      <w:r>
        <w:t xml:space="preserve"> See section 14.6 of Gaddis on Object Conversions.</w:t>
      </w:r>
    </w:p>
  </w:endnote>
  <w:endnote w:id="2">
    <w:p w14:paraId="6303101B" w14:textId="77777777" w:rsidR="002D6DD5" w:rsidRDefault="002D6DD5">
      <w:pPr>
        <w:pStyle w:val="EndnoteText"/>
      </w:pPr>
      <w:r>
        <w:rPr>
          <w:rStyle w:val="EndnoteReference"/>
        </w:rPr>
        <w:endnoteRef/>
      </w:r>
      <w:r>
        <w:t xml:space="preserve"> You may need to modify the Linked List class to achieve thi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1E898" w14:textId="77777777" w:rsidR="00B469C7" w:rsidRDefault="00B469C7" w:rsidP="003A5DE8">
      <w:r>
        <w:separator/>
      </w:r>
    </w:p>
  </w:footnote>
  <w:footnote w:type="continuationSeparator" w:id="0">
    <w:p w14:paraId="61D122EC" w14:textId="77777777" w:rsidR="00B469C7" w:rsidRDefault="00B469C7" w:rsidP="003A5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3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5368157">
    <w:abstractNumId w:val="1"/>
  </w:num>
  <w:num w:numId="2" w16cid:durableId="152721751">
    <w:abstractNumId w:val="5"/>
  </w:num>
  <w:num w:numId="3" w16cid:durableId="669941329">
    <w:abstractNumId w:val="3"/>
  </w:num>
  <w:num w:numId="4" w16cid:durableId="904223183">
    <w:abstractNumId w:val="6"/>
  </w:num>
  <w:num w:numId="5" w16cid:durableId="7869716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7449324">
    <w:abstractNumId w:val="8"/>
  </w:num>
  <w:num w:numId="7" w16cid:durableId="719132658">
    <w:abstractNumId w:val="4"/>
  </w:num>
  <w:num w:numId="8" w16cid:durableId="1449544373">
    <w:abstractNumId w:val="0"/>
  </w:num>
  <w:num w:numId="9" w16cid:durableId="38398827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QUA6iaNGiwAAAA="/>
  </w:docVars>
  <w:rsids>
    <w:rsidRoot w:val="002E54CD"/>
    <w:rsid w:val="00035C5C"/>
    <w:rsid w:val="000C2194"/>
    <w:rsid w:val="00113DE0"/>
    <w:rsid w:val="0011439C"/>
    <w:rsid w:val="00117CC4"/>
    <w:rsid w:val="00163F53"/>
    <w:rsid w:val="001F5311"/>
    <w:rsid w:val="0023277B"/>
    <w:rsid w:val="00245D98"/>
    <w:rsid w:val="002D6DD5"/>
    <w:rsid w:val="002E54CD"/>
    <w:rsid w:val="00325202"/>
    <w:rsid w:val="00333549"/>
    <w:rsid w:val="00343B8F"/>
    <w:rsid w:val="003551E7"/>
    <w:rsid w:val="003639FB"/>
    <w:rsid w:val="00381539"/>
    <w:rsid w:val="003A5DE8"/>
    <w:rsid w:val="003E2D8E"/>
    <w:rsid w:val="004A7CA6"/>
    <w:rsid w:val="00582AE2"/>
    <w:rsid w:val="00594C04"/>
    <w:rsid w:val="005F7FD2"/>
    <w:rsid w:val="00603046"/>
    <w:rsid w:val="00633759"/>
    <w:rsid w:val="00664B1E"/>
    <w:rsid w:val="006877F2"/>
    <w:rsid w:val="006B6E59"/>
    <w:rsid w:val="006B78C0"/>
    <w:rsid w:val="006D7E78"/>
    <w:rsid w:val="006E6214"/>
    <w:rsid w:val="006F5E2D"/>
    <w:rsid w:val="006F6FC4"/>
    <w:rsid w:val="00727630"/>
    <w:rsid w:val="00734C24"/>
    <w:rsid w:val="00751F22"/>
    <w:rsid w:val="00785090"/>
    <w:rsid w:val="007925E1"/>
    <w:rsid w:val="007C3C3C"/>
    <w:rsid w:val="007D2AB5"/>
    <w:rsid w:val="007E2D03"/>
    <w:rsid w:val="007E5563"/>
    <w:rsid w:val="00883E1F"/>
    <w:rsid w:val="008A5554"/>
    <w:rsid w:val="009107AD"/>
    <w:rsid w:val="0093071E"/>
    <w:rsid w:val="009A4819"/>
    <w:rsid w:val="009C3BB9"/>
    <w:rsid w:val="00A03BAC"/>
    <w:rsid w:val="00A06BBA"/>
    <w:rsid w:val="00A96BA1"/>
    <w:rsid w:val="00AF62D7"/>
    <w:rsid w:val="00B469C7"/>
    <w:rsid w:val="00B65080"/>
    <w:rsid w:val="00B76485"/>
    <w:rsid w:val="00B772A3"/>
    <w:rsid w:val="00B901B6"/>
    <w:rsid w:val="00BA60F5"/>
    <w:rsid w:val="00BD7E68"/>
    <w:rsid w:val="00BE4B94"/>
    <w:rsid w:val="00BF6141"/>
    <w:rsid w:val="00C701A2"/>
    <w:rsid w:val="00C72D62"/>
    <w:rsid w:val="00C752E2"/>
    <w:rsid w:val="00CF4748"/>
    <w:rsid w:val="00D02625"/>
    <w:rsid w:val="00D26147"/>
    <w:rsid w:val="00D37762"/>
    <w:rsid w:val="00DA54C4"/>
    <w:rsid w:val="00DC2ED0"/>
    <w:rsid w:val="00E171E2"/>
    <w:rsid w:val="00E713C6"/>
    <w:rsid w:val="00E95993"/>
    <w:rsid w:val="00F55EB6"/>
    <w:rsid w:val="00F8472B"/>
    <w:rsid w:val="00FA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EB6A4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3A5DE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A5DE8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A5DE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39932B-71F6-4FBD-8878-C68165086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93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Kommeta, Narsing Raj (kommetnj)</cp:lastModifiedBy>
  <cp:revision>4</cp:revision>
  <dcterms:created xsi:type="dcterms:W3CDTF">2020-03-12T20:54:00Z</dcterms:created>
  <dcterms:modified xsi:type="dcterms:W3CDTF">2022-04-04T18:10:00Z</dcterms:modified>
</cp:coreProperties>
</file>